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593DE7D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20621F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FE9E250" w:rsidR="00C52059" w:rsidRPr="00F66F03" w:rsidRDefault="00AB7F3A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Auburn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652330919"/>
            <w:placeholder>
              <w:docPart w:val="F221CAF676EB4EF9BCB443E3B53DBAD6"/>
            </w:placeholder>
          </w:sdtPr>
          <w:sdtEndPr/>
          <w:sdtContent>
            <w:p w14:paraId="087419A6" w14:textId="77777777" w:rsidR="00AB7F3A" w:rsidRDefault="00AB7F3A" w:rsidP="00AB7F3A">
              <w:pPr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>Installation of a fully actuated traffic signal at the intersection of Route 202, Danville Corner Road, and Beech Hill Road</w:t>
              </w:r>
            </w:p>
          </w:sdtContent>
        </w:sdt>
        <w:p w14:paraId="5B92A3E2" w14:textId="6908B105" w:rsidR="00144C7E" w:rsidRDefault="00934D87" w:rsidP="00AB7F3A">
          <w:pPr>
            <w:spacing w:line="216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6C285FAD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sdt>
            <w:sdtPr>
              <w:rPr>
                <w:bCs/>
              </w:rPr>
              <w:id w:val="-2118052811"/>
              <w:placeholder>
                <w:docPart w:val="83364BA05F564D079C63DFCCBFD8DC72"/>
              </w:placeholder>
            </w:sdtPr>
            <w:sdtEndPr/>
            <w:sdtContent>
              <w:r w:rsidR="00AD6F04">
                <w:rPr>
                  <w:bCs/>
                </w:rPr>
                <w:t>10/0</w:t>
              </w:r>
              <w:r w:rsidR="00AB7F3A">
                <w:rPr>
                  <w:bCs/>
                </w:rPr>
                <w:t>6</w:t>
              </w:r>
              <w:r w:rsidR="00AD6F04">
                <w:rPr>
                  <w:bCs/>
                </w:rPr>
                <w:t>/2025 to 10/</w:t>
              </w:r>
              <w:r w:rsidR="00AB7F3A">
                <w:rPr>
                  <w:bCs/>
                </w:rPr>
                <w:t>22</w:t>
              </w:r>
              <w:r w:rsidR="00AD6F04">
                <w:rPr>
                  <w:bCs/>
                </w:rPr>
                <w:t>/2025.</w:t>
              </w:r>
            </w:sdtContent>
          </w:sdt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1FAA0470" w14:textId="77777777" w:rsidR="0000519E" w:rsidRDefault="0000519E" w:rsidP="00A73402">
      <w:pPr>
        <w:spacing w:line="192" w:lineRule="auto"/>
        <w:ind w:left="2160" w:firstLine="720"/>
      </w:pPr>
    </w:p>
    <w:p w14:paraId="5878F6AE" w14:textId="7371C286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2F5E4F">
        <w:t>Michael Laberge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22785696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557-2443</w:t>
      </w:r>
      <w:r w:rsidR="00122A59" w:rsidRPr="00B372FB">
        <w:t xml:space="preserve"> </w:t>
      </w:r>
    </w:p>
    <w:p w14:paraId="16FDE0C0" w14:textId="361CF4E1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C72E42">
        <w:t>Michael.</w:t>
      </w:r>
      <w:r w:rsidR="0014268B">
        <w:t>l</w:t>
      </w:r>
      <w:r w:rsidR="00C72E42">
        <w:t>e</w:t>
      </w:r>
      <w:r w:rsidR="0014268B">
        <w:t>b</w:t>
      </w:r>
      <w:r w:rsidR="00C72E42">
        <w:t>erge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500AFD">
          <w:rPr>
            <w:rStyle w:val="Hyperlink"/>
            <w:bCs/>
            <w:highlight w:val="yellow"/>
          </w:rPr>
          <w:t>bit.ly/background-</w:t>
        </w:r>
        <w:proofErr w:type="spellStart"/>
        <w:r w:rsidRPr="00500AFD">
          <w:rPr>
            <w:rStyle w:val="Hyperlink"/>
            <w:bCs/>
            <w:highlight w:val="yellow"/>
          </w:rPr>
          <w:t>publicinvolvement</w:t>
        </w:r>
        <w:proofErr w:type="spellEnd"/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61D3D293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AB7F3A">
        <w:rPr>
          <w:b/>
          <w:color w:val="5B9BD5" w:themeColor="accent5"/>
        </w:rPr>
        <w:t>027040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485BD" w14:textId="77777777" w:rsidR="0038307A" w:rsidRDefault="0038307A">
      <w:r>
        <w:separator/>
      </w:r>
    </w:p>
  </w:endnote>
  <w:endnote w:type="continuationSeparator" w:id="0">
    <w:p w14:paraId="14AEEFD8" w14:textId="77777777" w:rsidR="0038307A" w:rsidRDefault="0038307A">
      <w:r>
        <w:continuationSeparator/>
      </w:r>
    </w:p>
  </w:endnote>
  <w:endnote w:type="continuationNotice" w:id="1">
    <w:p w14:paraId="60810279" w14:textId="77777777" w:rsidR="0038307A" w:rsidRDefault="003830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EF8FE" w14:textId="77777777" w:rsidR="0038307A" w:rsidRDefault="0038307A">
      <w:r>
        <w:separator/>
      </w:r>
    </w:p>
  </w:footnote>
  <w:footnote w:type="continuationSeparator" w:id="0">
    <w:p w14:paraId="7AE513F7" w14:textId="77777777" w:rsidR="0038307A" w:rsidRDefault="0038307A">
      <w:r>
        <w:continuationSeparator/>
      </w:r>
    </w:p>
  </w:footnote>
  <w:footnote w:type="continuationNotice" w:id="1">
    <w:p w14:paraId="323AC9F3" w14:textId="77777777" w:rsidR="0038307A" w:rsidRDefault="0038307A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A772E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63C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8307A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2D06"/>
    <w:rsid w:val="00565AD8"/>
    <w:rsid w:val="005674F1"/>
    <w:rsid w:val="0058399B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34D8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B7F3A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4B85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23D0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83364BA05F564D079C63DFCCBFD8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C7E20-E9D9-4059-9709-023715B56D80}"/>
      </w:docPartPr>
      <w:docPartBody>
        <w:p w:rsidR="007D20AA" w:rsidRDefault="00C073E7" w:rsidP="00C073E7">
          <w:pPr>
            <w:pStyle w:val="83364BA05F564D079C63DFCCBFD8DC72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F221CAF676EB4EF9BCB443E3B53DB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660C1-B29C-4CB9-A02E-D80CDA6E493A}"/>
      </w:docPartPr>
      <w:docPartBody>
        <w:p w:rsidR="003639F9" w:rsidRDefault="003639F9" w:rsidP="003639F9">
          <w:pPr>
            <w:pStyle w:val="F221CAF676EB4EF9BCB443E3B53DBAD6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3639F9"/>
    <w:rsid w:val="004836F0"/>
    <w:rsid w:val="00562D06"/>
    <w:rsid w:val="0058399B"/>
    <w:rsid w:val="006D5855"/>
    <w:rsid w:val="00752924"/>
    <w:rsid w:val="007D19C6"/>
    <w:rsid w:val="007D20AA"/>
    <w:rsid w:val="008142D0"/>
    <w:rsid w:val="00876F5E"/>
    <w:rsid w:val="00B76E9A"/>
    <w:rsid w:val="00C073E7"/>
    <w:rsid w:val="00DF23D0"/>
    <w:rsid w:val="00F366DC"/>
    <w:rsid w:val="00FC3C17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39F9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83364BA05F564D079C63DFCCBFD8DC72">
    <w:name w:val="83364BA05F564D079C63DFCCBFD8DC72"/>
    <w:rsid w:val="00C073E7"/>
  </w:style>
  <w:style w:type="paragraph" w:customStyle="1" w:styleId="F221CAF676EB4EF9BCB443E3B53DBAD6">
    <w:name w:val="F221CAF676EB4EF9BCB443E3B53DBAD6"/>
    <w:rsid w:val="003639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0</TotalTime>
  <Pages>1</Pages>
  <Words>189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Tardif, Mark</cp:lastModifiedBy>
  <cp:revision>3</cp:revision>
  <cp:lastPrinted>2024-08-22T17:21:00Z</cp:lastPrinted>
  <dcterms:created xsi:type="dcterms:W3CDTF">2025-09-18T18:40:00Z</dcterms:created>
  <dcterms:modified xsi:type="dcterms:W3CDTF">2025-09-2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